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ACB30" w14:textId="6F1ABFD9" w:rsidR="008B223A" w:rsidRPr="00FB231C" w:rsidRDefault="00BC11A1" w:rsidP="00FB231C">
      <w:pPr>
        <w:widowControl/>
        <w:jc w:val="left"/>
        <w:rPr>
          <w:rFonts w:ascii="Times New Roman" w:eastAsia="MS Gothic" w:hAnsi="Times New Roman" w:cs="Times New Roman"/>
        </w:rPr>
      </w:pPr>
      <w:r w:rsidRPr="00FB231C">
        <w:rPr>
          <w:rFonts w:ascii="Times New Roman" w:eastAsia="MS Gothic" w:hAnsi="Times New Roman" w:cs="Times New Roman"/>
        </w:rPr>
        <w:t>Table</w:t>
      </w:r>
      <w:r w:rsidR="00EC042E" w:rsidRPr="00FB231C">
        <w:rPr>
          <w:rFonts w:ascii="Times New Roman" w:eastAsia="MS Gothic" w:hAnsi="Times New Roman" w:cs="Times New Roman"/>
        </w:rPr>
        <w:t xml:space="preserve"> 1</w:t>
      </w:r>
      <w:r w:rsidR="00E833B6" w:rsidRPr="00FB231C">
        <w:rPr>
          <w:rFonts w:ascii="Times New Roman" w:eastAsia="MS Gothic" w:hAnsi="Times New Roman" w:cs="Times New Roman"/>
        </w:rPr>
        <w:t>:</w:t>
      </w:r>
      <w:r w:rsidRPr="00FB231C">
        <w:rPr>
          <w:rFonts w:ascii="Times New Roman" w:eastAsia="MS Gothic" w:hAnsi="Times New Roman" w:cs="Times New Roman"/>
        </w:rPr>
        <w:t xml:space="preserve"> Stability </w:t>
      </w:r>
      <w:r w:rsidR="008B7E2A" w:rsidRPr="00FB231C">
        <w:rPr>
          <w:rFonts w:ascii="Times New Roman" w:eastAsia="MS Gothic" w:hAnsi="Times New Roman" w:cs="Times New Roman"/>
        </w:rPr>
        <w:t xml:space="preserve">and infectivity </w:t>
      </w:r>
      <w:r w:rsidRPr="00FB231C">
        <w:rPr>
          <w:rFonts w:ascii="Times New Roman" w:eastAsia="MS Gothic" w:hAnsi="Times New Roman" w:cs="Times New Roman"/>
        </w:rPr>
        <w:t xml:space="preserve">of </w:t>
      </w:r>
      <w:r w:rsidR="006770EB">
        <w:rPr>
          <w:rFonts w:ascii="Times New Roman" w:eastAsia="MS Gothic" w:hAnsi="Times New Roman" w:cs="Times New Roman"/>
        </w:rPr>
        <w:t>DENV-1</w:t>
      </w:r>
      <w:r w:rsidRPr="00FB231C">
        <w:rPr>
          <w:rFonts w:ascii="Times New Roman" w:eastAsia="MS Gothic" w:hAnsi="Times New Roman" w:cs="Times New Roman"/>
        </w:rPr>
        <w:t xml:space="preserve"> </w:t>
      </w:r>
      <w:r w:rsidR="007F1AF9" w:rsidRPr="00FB231C">
        <w:rPr>
          <w:rFonts w:ascii="Times New Roman" w:eastAsia="MS Gothic" w:hAnsi="Times New Roman" w:cs="Times New Roman"/>
        </w:rPr>
        <w:t xml:space="preserve">in </w:t>
      </w:r>
      <w:r w:rsidRPr="00FB231C">
        <w:rPr>
          <w:rFonts w:ascii="Times New Roman" w:eastAsia="MS Gothic" w:hAnsi="Times New Roman" w:cs="Times New Roman"/>
        </w:rPr>
        <w:t>different beverages and bodily fluids</w:t>
      </w:r>
      <w:r w:rsidR="00FE2505" w:rsidRPr="00FB231C">
        <w:rPr>
          <w:rFonts w:ascii="Times New Roman" w:eastAsia="MS Gothic" w:hAnsi="Times New Roman" w:cs="Times New Roman"/>
        </w:rPr>
        <w:t xml:space="preserve"> over </w:t>
      </w:r>
      <w:r w:rsidR="00FC0B09" w:rsidRPr="00FB231C">
        <w:rPr>
          <w:rFonts w:ascii="Times New Roman" w:eastAsia="MS Gothic" w:hAnsi="Times New Roman" w:cs="Times New Roman"/>
        </w:rPr>
        <w:t xml:space="preserve">a </w:t>
      </w:r>
      <w:r w:rsidR="00FE2505" w:rsidRPr="00FB231C">
        <w:rPr>
          <w:rFonts w:ascii="Times New Roman" w:eastAsia="MS Gothic" w:hAnsi="Times New Roman" w:cs="Times New Roman"/>
        </w:rPr>
        <w:t>28-day</w:t>
      </w:r>
      <w:r w:rsidR="00FC0B09" w:rsidRPr="00FB231C">
        <w:rPr>
          <w:rFonts w:ascii="Times New Roman" w:eastAsia="MS Gothic" w:hAnsi="Times New Roman" w:cs="Times New Roman"/>
        </w:rPr>
        <w:t xml:space="preserve"> period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263"/>
        <w:gridCol w:w="1037"/>
        <w:gridCol w:w="1038"/>
        <w:gridCol w:w="1037"/>
        <w:gridCol w:w="1038"/>
        <w:gridCol w:w="1037"/>
        <w:gridCol w:w="1038"/>
      </w:tblGrid>
      <w:tr w:rsidR="006616E6" w:rsidRPr="00FB231C" w14:paraId="698ACB33" w14:textId="77777777" w:rsidTr="00D771CD">
        <w:tc>
          <w:tcPr>
            <w:tcW w:w="2263" w:type="dxa"/>
            <w:tcBorders>
              <w:bottom w:val="nil"/>
            </w:tcBorders>
          </w:tcPr>
          <w:p w14:paraId="698ACB31" w14:textId="33FBC678" w:rsidR="006616E6" w:rsidRPr="00FB231C" w:rsidRDefault="006616E6" w:rsidP="00FB231C">
            <w:pPr>
              <w:widowControl/>
              <w:jc w:val="left"/>
              <w:rPr>
                <w:rFonts w:ascii="Times New Roman" w:eastAsia="MS Gothic" w:hAnsi="Times New Roman" w:cs="Times New Roman"/>
                <w:b/>
              </w:rPr>
            </w:pPr>
          </w:p>
        </w:tc>
        <w:tc>
          <w:tcPr>
            <w:tcW w:w="6225" w:type="dxa"/>
            <w:gridSpan w:val="6"/>
          </w:tcPr>
          <w:p w14:paraId="698ACB32" w14:textId="43D5DB30" w:rsidR="006616E6" w:rsidRPr="00FB231C" w:rsidRDefault="006616E6" w:rsidP="00FB231C">
            <w:pPr>
              <w:widowControl/>
              <w:jc w:val="center"/>
              <w:rPr>
                <w:rFonts w:ascii="Times New Roman" w:eastAsia="MS Gothic" w:hAnsi="Times New Roman" w:cs="Times New Roman"/>
                <w:b/>
              </w:rPr>
            </w:pPr>
            <w:r w:rsidRPr="00FB231C">
              <w:rPr>
                <w:rFonts w:ascii="Times New Roman" w:eastAsia="MS Gothic" w:hAnsi="Times New Roman" w:cs="Times New Roman"/>
                <w:b/>
              </w:rPr>
              <w:t>Virus titer (log10 PFU/mL)</w:t>
            </w:r>
          </w:p>
        </w:tc>
      </w:tr>
      <w:tr w:rsidR="006616E6" w:rsidRPr="00FB231C" w14:paraId="698ACB3B" w14:textId="77777777" w:rsidTr="006616E6">
        <w:tc>
          <w:tcPr>
            <w:tcW w:w="2263" w:type="dxa"/>
            <w:tcBorders>
              <w:top w:val="nil"/>
            </w:tcBorders>
          </w:tcPr>
          <w:p w14:paraId="698ACB34" w14:textId="7E55932B" w:rsidR="005C7D57" w:rsidRPr="00FB231C" w:rsidRDefault="008E3B24" w:rsidP="00FB231C">
            <w:pPr>
              <w:widowControl/>
              <w:jc w:val="left"/>
              <w:rPr>
                <w:rFonts w:ascii="Times New Roman" w:eastAsia="MS Gothic" w:hAnsi="Times New Roman" w:cs="Times New Roman"/>
                <w:b/>
              </w:rPr>
            </w:pPr>
            <w:r w:rsidRPr="00FB231C">
              <w:rPr>
                <w:rFonts w:ascii="Times New Roman" w:eastAsia="MS Gothic" w:hAnsi="Times New Roman" w:cs="Times New Roman"/>
                <w:b/>
              </w:rPr>
              <w:t>Sample</w:t>
            </w:r>
          </w:p>
        </w:tc>
        <w:tc>
          <w:tcPr>
            <w:tcW w:w="1037" w:type="dxa"/>
          </w:tcPr>
          <w:p w14:paraId="698ACB35" w14:textId="77777777" w:rsidR="005C7D57" w:rsidRPr="00FB231C" w:rsidRDefault="00E833B6" w:rsidP="00FB231C">
            <w:pPr>
              <w:widowControl/>
              <w:jc w:val="center"/>
              <w:rPr>
                <w:rFonts w:ascii="Times New Roman" w:eastAsia="MS Gothic" w:hAnsi="Times New Roman" w:cs="Times New Roman"/>
                <w:b/>
              </w:rPr>
            </w:pPr>
            <w:r w:rsidRPr="00FB231C">
              <w:rPr>
                <w:rFonts w:ascii="Times New Roman" w:eastAsia="MS Gothic" w:hAnsi="Times New Roman" w:cs="Times New Roman"/>
                <w:b/>
              </w:rPr>
              <w:t>Day 0</w:t>
            </w:r>
          </w:p>
        </w:tc>
        <w:tc>
          <w:tcPr>
            <w:tcW w:w="1038" w:type="dxa"/>
          </w:tcPr>
          <w:p w14:paraId="698ACB36" w14:textId="77777777" w:rsidR="005C7D57" w:rsidRPr="00FB231C" w:rsidRDefault="00E833B6" w:rsidP="00FB231C">
            <w:pPr>
              <w:widowControl/>
              <w:jc w:val="center"/>
              <w:rPr>
                <w:rFonts w:ascii="Times New Roman" w:eastAsia="MS Gothic" w:hAnsi="Times New Roman" w:cs="Times New Roman"/>
                <w:b/>
              </w:rPr>
            </w:pPr>
            <w:r w:rsidRPr="00FB231C">
              <w:rPr>
                <w:rFonts w:ascii="Times New Roman" w:eastAsia="MS Gothic" w:hAnsi="Times New Roman" w:cs="Times New Roman"/>
                <w:b/>
              </w:rPr>
              <w:t>Day 3</w:t>
            </w:r>
          </w:p>
        </w:tc>
        <w:tc>
          <w:tcPr>
            <w:tcW w:w="1037" w:type="dxa"/>
          </w:tcPr>
          <w:p w14:paraId="698ACB37" w14:textId="77777777" w:rsidR="005C7D57" w:rsidRPr="00FB231C" w:rsidRDefault="00E833B6" w:rsidP="00FB231C">
            <w:pPr>
              <w:widowControl/>
              <w:jc w:val="center"/>
              <w:rPr>
                <w:rFonts w:ascii="Times New Roman" w:eastAsia="MS Gothic" w:hAnsi="Times New Roman" w:cs="Times New Roman"/>
                <w:b/>
              </w:rPr>
            </w:pPr>
            <w:r w:rsidRPr="00FB231C">
              <w:rPr>
                <w:rFonts w:ascii="Times New Roman" w:eastAsia="MS Gothic" w:hAnsi="Times New Roman" w:cs="Times New Roman"/>
                <w:b/>
              </w:rPr>
              <w:t>Day 7</w:t>
            </w:r>
          </w:p>
        </w:tc>
        <w:tc>
          <w:tcPr>
            <w:tcW w:w="1038" w:type="dxa"/>
          </w:tcPr>
          <w:p w14:paraId="698ACB38" w14:textId="77777777" w:rsidR="005C7D57" w:rsidRPr="00FB231C" w:rsidRDefault="00E833B6" w:rsidP="00FB231C">
            <w:pPr>
              <w:widowControl/>
              <w:jc w:val="center"/>
              <w:rPr>
                <w:rFonts w:ascii="Times New Roman" w:eastAsia="MS Gothic" w:hAnsi="Times New Roman" w:cs="Times New Roman"/>
                <w:b/>
              </w:rPr>
            </w:pPr>
            <w:r w:rsidRPr="00FB231C">
              <w:rPr>
                <w:rFonts w:ascii="Times New Roman" w:eastAsia="MS Gothic" w:hAnsi="Times New Roman" w:cs="Times New Roman"/>
                <w:b/>
              </w:rPr>
              <w:t>Day 14</w:t>
            </w:r>
          </w:p>
        </w:tc>
        <w:tc>
          <w:tcPr>
            <w:tcW w:w="1037" w:type="dxa"/>
          </w:tcPr>
          <w:p w14:paraId="698ACB39" w14:textId="77777777" w:rsidR="005C7D57" w:rsidRPr="00FB231C" w:rsidRDefault="00E833B6" w:rsidP="00FB231C">
            <w:pPr>
              <w:widowControl/>
              <w:jc w:val="center"/>
              <w:rPr>
                <w:rFonts w:ascii="Times New Roman" w:eastAsia="MS Gothic" w:hAnsi="Times New Roman" w:cs="Times New Roman"/>
                <w:b/>
              </w:rPr>
            </w:pPr>
            <w:r w:rsidRPr="00FB231C">
              <w:rPr>
                <w:rFonts w:ascii="Times New Roman" w:eastAsia="MS Gothic" w:hAnsi="Times New Roman" w:cs="Times New Roman"/>
                <w:b/>
              </w:rPr>
              <w:t>Day 21</w:t>
            </w:r>
          </w:p>
        </w:tc>
        <w:tc>
          <w:tcPr>
            <w:tcW w:w="1038" w:type="dxa"/>
          </w:tcPr>
          <w:p w14:paraId="698ACB3A" w14:textId="77777777" w:rsidR="005C7D57" w:rsidRPr="00FB231C" w:rsidRDefault="00E833B6" w:rsidP="00FB231C">
            <w:pPr>
              <w:widowControl/>
              <w:jc w:val="center"/>
              <w:rPr>
                <w:rFonts w:ascii="Times New Roman" w:eastAsia="MS Gothic" w:hAnsi="Times New Roman" w:cs="Times New Roman"/>
                <w:b/>
              </w:rPr>
            </w:pPr>
            <w:r w:rsidRPr="00FB231C">
              <w:rPr>
                <w:rFonts w:ascii="Times New Roman" w:eastAsia="MS Gothic" w:hAnsi="Times New Roman" w:cs="Times New Roman"/>
                <w:b/>
              </w:rPr>
              <w:t>Day28</w:t>
            </w:r>
          </w:p>
        </w:tc>
      </w:tr>
      <w:tr w:rsidR="006770EB" w:rsidRPr="00FB231C" w14:paraId="698ACB43" w14:textId="77777777" w:rsidTr="006616E6">
        <w:tc>
          <w:tcPr>
            <w:tcW w:w="2263" w:type="dxa"/>
          </w:tcPr>
          <w:p w14:paraId="698ACB3C" w14:textId="77777777" w:rsidR="006770EB" w:rsidRPr="00FB231C" w:rsidRDefault="006770EB" w:rsidP="006770EB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Mineral water</w:t>
            </w:r>
          </w:p>
        </w:tc>
        <w:tc>
          <w:tcPr>
            <w:tcW w:w="1037" w:type="dxa"/>
          </w:tcPr>
          <w:p w14:paraId="698ACB3D" w14:textId="07545974" w:rsidR="006770EB" w:rsidRPr="00FB231C" w:rsidRDefault="006770EB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  <w:r w:rsidRPr="006770EB">
              <w:rPr>
                <w:rFonts w:ascii="Times New Roman" w:eastAsia="MS Gothic" w:hAnsi="Times New Roman" w:cs="Times New Roman"/>
                <w:vertAlign w:val="superscript"/>
              </w:rPr>
              <w:t>3</w:t>
            </w:r>
          </w:p>
        </w:tc>
        <w:tc>
          <w:tcPr>
            <w:tcW w:w="1038" w:type="dxa"/>
          </w:tcPr>
          <w:p w14:paraId="698ACB3E" w14:textId="546D2799" w:rsidR="006770EB" w:rsidRPr="00FB231C" w:rsidRDefault="006770EB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3.5</w:t>
            </w:r>
            <w:r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3</w:t>
            </w:r>
          </w:p>
        </w:tc>
        <w:tc>
          <w:tcPr>
            <w:tcW w:w="1037" w:type="dxa"/>
          </w:tcPr>
          <w:p w14:paraId="698ACB3F" w14:textId="31F4B72F" w:rsidR="006770EB" w:rsidRPr="00FB231C" w:rsidRDefault="00F15B61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40" w14:textId="6ACBE88E" w:rsidR="006770EB" w:rsidRPr="000A225F" w:rsidRDefault="00F15B61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0A225F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41" w14:textId="49347D7E" w:rsidR="006770EB" w:rsidRPr="000A225F" w:rsidRDefault="00F15B61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0A225F">
              <w:rPr>
                <w:rFonts w:ascii="Times New Roman" w:eastAsia="DengXian" w:hAnsi="Times New Roman" w:cs="Times New Roman"/>
                <w:lang w:eastAsia="zh-CN"/>
              </w:rPr>
              <w:t>3.7</w:t>
            </w:r>
            <w:r w:rsidR="006770EB" w:rsidRPr="000A225F">
              <w:rPr>
                <w:rFonts w:ascii="Times New Roman" w:eastAsia="MS Gothic" w:hAnsi="Times New Roman" w:cs="Times New Roman"/>
              </w:rPr>
              <w:t>±</w:t>
            </w:r>
            <w:r w:rsidRPr="000A225F">
              <w:rPr>
                <w:rFonts w:ascii="Times New Roman" w:eastAsia="DengXian" w:hAnsi="Times New Roman" w:cs="Times New Roman"/>
                <w:lang w:eastAsia="zh-CN"/>
              </w:rPr>
              <w:t>0.4</w:t>
            </w:r>
          </w:p>
        </w:tc>
        <w:tc>
          <w:tcPr>
            <w:tcW w:w="1038" w:type="dxa"/>
          </w:tcPr>
          <w:p w14:paraId="698ACB42" w14:textId="57334D00" w:rsidR="006770EB" w:rsidRPr="00FB231C" w:rsidRDefault="006770EB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3</w:t>
            </w:r>
            <w:r w:rsidR="004516C2">
              <w:rPr>
                <w:rFonts w:ascii="Times New Roman" w:eastAsia="MS Gothic" w:hAnsi="Times New Roman" w:cs="Times New Roman"/>
              </w:rPr>
              <w:t>.5</w:t>
            </w:r>
            <w:r w:rsidRPr="00FB231C">
              <w:rPr>
                <w:rFonts w:ascii="Times New Roman" w:eastAsia="MS Gothic" w:hAnsi="Times New Roman" w:cs="Times New Roman"/>
              </w:rPr>
              <w:t>±</w:t>
            </w:r>
            <w:r w:rsidR="004516C2">
              <w:rPr>
                <w:rFonts w:ascii="Times New Roman" w:eastAsia="MS Gothic" w:hAnsi="Times New Roman" w:cs="Times New Roman"/>
              </w:rPr>
              <w:t>0.1</w:t>
            </w:r>
          </w:p>
        </w:tc>
      </w:tr>
      <w:tr w:rsidR="006770EB" w:rsidRPr="00FB231C" w14:paraId="698ACB4B" w14:textId="77777777" w:rsidTr="006616E6">
        <w:tc>
          <w:tcPr>
            <w:tcW w:w="2263" w:type="dxa"/>
          </w:tcPr>
          <w:p w14:paraId="698ACB44" w14:textId="77777777" w:rsidR="006770EB" w:rsidRPr="00FB231C" w:rsidRDefault="006770EB" w:rsidP="006770EB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Milk</w:t>
            </w:r>
          </w:p>
        </w:tc>
        <w:tc>
          <w:tcPr>
            <w:tcW w:w="1037" w:type="dxa"/>
          </w:tcPr>
          <w:p w14:paraId="698ACB45" w14:textId="288AC3A8" w:rsidR="006770EB" w:rsidRPr="00FB231C" w:rsidRDefault="006770EB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46" w14:textId="6D3C122F" w:rsidR="006770EB" w:rsidRPr="00FB231C" w:rsidRDefault="006770EB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5.0</w:t>
            </w:r>
            <w:r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1</w:t>
            </w:r>
          </w:p>
        </w:tc>
        <w:tc>
          <w:tcPr>
            <w:tcW w:w="1037" w:type="dxa"/>
          </w:tcPr>
          <w:p w14:paraId="698ACB47" w14:textId="04449324" w:rsidR="006770EB" w:rsidRPr="00FB231C" w:rsidRDefault="00F15B61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5.1</w:t>
            </w:r>
            <w:r w:rsidR="006770EB"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0</w:t>
            </w:r>
          </w:p>
        </w:tc>
        <w:tc>
          <w:tcPr>
            <w:tcW w:w="1038" w:type="dxa"/>
          </w:tcPr>
          <w:p w14:paraId="698ACB48" w14:textId="23A6EFAF" w:rsidR="006770EB" w:rsidRPr="000A225F" w:rsidRDefault="00F15B61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0A225F">
              <w:rPr>
                <w:rFonts w:ascii="Times New Roman" w:eastAsia="DengXian" w:hAnsi="Times New Roman" w:cs="Times New Roman"/>
                <w:lang w:eastAsia="zh-CN"/>
              </w:rPr>
              <w:t>4.5</w:t>
            </w:r>
            <w:r w:rsidR="006770EB" w:rsidRPr="000A225F">
              <w:rPr>
                <w:rFonts w:ascii="Times New Roman" w:eastAsia="MS Gothic" w:hAnsi="Times New Roman" w:cs="Times New Roman"/>
              </w:rPr>
              <w:t>±</w:t>
            </w:r>
            <w:r w:rsidRPr="000A225F">
              <w:rPr>
                <w:rFonts w:ascii="Times New Roman" w:eastAsia="DengXian" w:hAnsi="Times New Roman" w:cs="Times New Roman"/>
                <w:lang w:eastAsia="zh-CN"/>
              </w:rPr>
              <w:t>0.0</w:t>
            </w:r>
          </w:p>
        </w:tc>
        <w:tc>
          <w:tcPr>
            <w:tcW w:w="1037" w:type="dxa"/>
          </w:tcPr>
          <w:p w14:paraId="698ACB49" w14:textId="3F5DA8EB" w:rsidR="006770EB" w:rsidRPr="000A225F" w:rsidRDefault="00F15B61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0A225F">
              <w:rPr>
                <w:rFonts w:ascii="Times New Roman" w:eastAsia="DengXian" w:hAnsi="Times New Roman" w:cs="Times New Roman"/>
                <w:lang w:eastAsia="zh-CN"/>
              </w:rPr>
              <w:t>4.7</w:t>
            </w:r>
            <w:r w:rsidR="006770EB" w:rsidRPr="000A225F">
              <w:rPr>
                <w:rFonts w:ascii="Times New Roman" w:eastAsia="MS Gothic" w:hAnsi="Times New Roman" w:cs="Times New Roman"/>
              </w:rPr>
              <w:t>±</w:t>
            </w:r>
            <w:r w:rsidRPr="000A225F">
              <w:rPr>
                <w:rFonts w:ascii="Times New Roman" w:eastAsia="DengXian" w:hAnsi="Times New Roman" w:cs="Times New Roman"/>
                <w:lang w:eastAsia="zh-CN"/>
              </w:rPr>
              <w:t>0.4</w:t>
            </w:r>
          </w:p>
        </w:tc>
        <w:tc>
          <w:tcPr>
            <w:tcW w:w="1038" w:type="dxa"/>
          </w:tcPr>
          <w:p w14:paraId="698ACB4A" w14:textId="0E2C3741" w:rsidR="006770EB" w:rsidRPr="00FB231C" w:rsidRDefault="004516C2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4.9</w:t>
            </w:r>
            <w:r w:rsidR="006770EB"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0</w:t>
            </w:r>
          </w:p>
        </w:tc>
      </w:tr>
      <w:tr w:rsidR="004516C2" w:rsidRPr="00FB231C" w14:paraId="698ACB53" w14:textId="77777777" w:rsidTr="006616E6">
        <w:tc>
          <w:tcPr>
            <w:tcW w:w="2263" w:type="dxa"/>
          </w:tcPr>
          <w:p w14:paraId="698ACB4C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bookmarkStart w:id="0" w:name="_Hlk63192727"/>
            <w:r w:rsidRPr="00FB231C">
              <w:rPr>
                <w:rFonts w:ascii="Times New Roman" w:eastAsia="MS Gothic" w:hAnsi="Times New Roman" w:cs="Times New Roman"/>
              </w:rPr>
              <w:t>Soy Milk</w:t>
            </w:r>
          </w:p>
        </w:tc>
        <w:tc>
          <w:tcPr>
            <w:tcW w:w="1037" w:type="dxa"/>
          </w:tcPr>
          <w:p w14:paraId="698ACB4D" w14:textId="5F0EF9BA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4E" w14:textId="1A7BE3F7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3.8</w:t>
            </w:r>
            <w:r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2</w:t>
            </w:r>
          </w:p>
        </w:tc>
        <w:tc>
          <w:tcPr>
            <w:tcW w:w="1037" w:type="dxa"/>
          </w:tcPr>
          <w:p w14:paraId="698ACB4F" w14:textId="3AD38170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3.4</w:t>
            </w:r>
            <w:r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3</w:t>
            </w:r>
          </w:p>
        </w:tc>
        <w:tc>
          <w:tcPr>
            <w:tcW w:w="1038" w:type="dxa"/>
          </w:tcPr>
          <w:p w14:paraId="698ACB50" w14:textId="07873C3F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51" w14:textId="6B1F3B7B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52" w14:textId="426CB703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4516C2" w:rsidRPr="00FB231C" w14:paraId="698ACB5B" w14:textId="77777777" w:rsidTr="006616E6">
        <w:tc>
          <w:tcPr>
            <w:tcW w:w="2263" w:type="dxa"/>
          </w:tcPr>
          <w:p w14:paraId="698ACB54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Apple juice</w:t>
            </w:r>
          </w:p>
        </w:tc>
        <w:tc>
          <w:tcPr>
            <w:tcW w:w="1037" w:type="dxa"/>
          </w:tcPr>
          <w:p w14:paraId="698ACB55" w14:textId="7FA31965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56" w14:textId="22C7D6D5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57" w14:textId="79461469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58" w14:textId="3E79A2A8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59" w14:textId="4C617D79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5A" w14:textId="5C845E77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4516C2" w:rsidRPr="00FB231C" w14:paraId="698ACB63" w14:textId="77777777" w:rsidTr="006616E6">
        <w:tc>
          <w:tcPr>
            <w:tcW w:w="2263" w:type="dxa"/>
          </w:tcPr>
          <w:p w14:paraId="698ACB5C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Orange juice</w:t>
            </w:r>
          </w:p>
        </w:tc>
        <w:tc>
          <w:tcPr>
            <w:tcW w:w="1037" w:type="dxa"/>
          </w:tcPr>
          <w:p w14:paraId="698ACB5D" w14:textId="678CEE3B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5E" w14:textId="35FED972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5F" w14:textId="1A221DBC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60" w14:textId="5691EA73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61" w14:textId="4546037A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62" w14:textId="070F10D6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4516C2" w:rsidRPr="00FB231C" w14:paraId="698ACB6B" w14:textId="77777777" w:rsidTr="006616E6">
        <w:tc>
          <w:tcPr>
            <w:tcW w:w="2263" w:type="dxa"/>
          </w:tcPr>
          <w:p w14:paraId="698ACB64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Tomato juice</w:t>
            </w:r>
          </w:p>
        </w:tc>
        <w:tc>
          <w:tcPr>
            <w:tcW w:w="1037" w:type="dxa"/>
          </w:tcPr>
          <w:p w14:paraId="698ACB65" w14:textId="19A92B6B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66" w14:textId="562E60C5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67" w14:textId="649F3F73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68" w14:textId="339A048C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69" w14:textId="6652C36B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6A" w14:textId="3C005713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4516C2" w:rsidRPr="00FB231C" w14:paraId="698ACB73" w14:textId="77777777" w:rsidTr="006616E6">
        <w:tc>
          <w:tcPr>
            <w:tcW w:w="2263" w:type="dxa"/>
          </w:tcPr>
          <w:p w14:paraId="698ACB6C" w14:textId="340B7193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 xml:space="preserve">Flavored fruit juice </w:t>
            </w:r>
          </w:p>
        </w:tc>
        <w:tc>
          <w:tcPr>
            <w:tcW w:w="1037" w:type="dxa"/>
          </w:tcPr>
          <w:p w14:paraId="698ACB6D" w14:textId="5937C92A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6E" w14:textId="4DA76AA3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6F" w14:textId="0173634A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70" w14:textId="2F01C143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71" w14:textId="2D691E2D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72" w14:textId="06A647C8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4516C2" w:rsidRPr="00FB231C" w14:paraId="698ACB7B" w14:textId="77777777" w:rsidTr="006616E6">
        <w:tc>
          <w:tcPr>
            <w:tcW w:w="2263" w:type="dxa"/>
          </w:tcPr>
          <w:p w14:paraId="698ACB74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Yogurt drink</w:t>
            </w:r>
          </w:p>
        </w:tc>
        <w:tc>
          <w:tcPr>
            <w:tcW w:w="1037" w:type="dxa"/>
          </w:tcPr>
          <w:p w14:paraId="698ACB75" w14:textId="7E8C1208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76" w14:textId="2B13CA83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77" w14:textId="28D875B6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78" w14:textId="0B7EAEDC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79" w14:textId="7D937310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7A" w14:textId="42D9A79C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4516C2" w:rsidRPr="00FB231C" w14:paraId="698ACB83" w14:textId="77777777" w:rsidTr="006616E6">
        <w:tc>
          <w:tcPr>
            <w:tcW w:w="2263" w:type="dxa"/>
          </w:tcPr>
          <w:p w14:paraId="698ACB7C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Black coffee</w:t>
            </w:r>
          </w:p>
        </w:tc>
        <w:tc>
          <w:tcPr>
            <w:tcW w:w="1037" w:type="dxa"/>
          </w:tcPr>
          <w:p w14:paraId="698ACB7D" w14:textId="3CF8D98A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7E" w14:textId="6D225345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7F" w14:textId="180CF02E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80" w14:textId="22550878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81" w14:textId="7BF412EC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82" w14:textId="1EDDDB36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4516C2" w:rsidRPr="00FB231C" w14:paraId="698ACB8B" w14:textId="77777777" w:rsidTr="006616E6">
        <w:tc>
          <w:tcPr>
            <w:tcW w:w="2263" w:type="dxa"/>
          </w:tcPr>
          <w:p w14:paraId="698ACB84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Milk-coffee</w:t>
            </w:r>
          </w:p>
        </w:tc>
        <w:tc>
          <w:tcPr>
            <w:tcW w:w="1037" w:type="dxa"/>
          </w:tcPr>
          <w:p w14:paraId="698ACB85" w14:textId="6DB13D42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86" w14:textId="5915A418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87" w14:textId="5A5C9CA0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88" w14:textId="38A64A85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89" w14:textId="19C4E7CC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8A" w14:textId="7651FD59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4516C2" w:rsidRPr="00FB231C" w14:paraId="698ACB93" w14:textId="77777777" w:rsidTr="006616E6">
        <w:tc>
          <w:tcPr>
            <w:tcW w:w="2263" w:type="dxa"/>
          </w:tcPr>
          <w:p w14:paraId="698ACB8C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 xml:space="preserve">Cocoa </w:t>
            </w:r>
          </w:p>
        </w:tc>
        <w:tc>
          <w:tcPr>
            <w:tcW w:w="1037" w:type="dxa"/>
          </w:tcPr>
          <w:p w14:paraId="698ACB8D" w14:textId="52E1ECBD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8E" w14:textId="2B8EF14D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8F" w14:textId="2487BB40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90" w14:textId="47B85F65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91" w14:textId="5DC4280B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92" w14:textId="0ECFEED0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</w:tr>
      <w:tr w:rsidR="004516C2" w:rsidRPr="00FB231C" w14:paraId="698ACB9B" w14:textId="77777777" w:rsidTr="006616E6">
        <w:tc>
          <w:tcPr>
            <w:tcW w:w="2263" w:type="dxa"/>
          </w:tcPr>
          <w:p w14:paraId="698ACB94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Vinegar drink</w:t>
            </w:r>
          </w:p>
        </w:tc>
        <w:tc>
          <w:tcPr>
            <w:tcW w:w="1037" w:type="dxa"/>
          </w:tcPr>
          <w:p w14:paraId="698ACB95" w14:textId="0A604F79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96" w14:textId="18CBB0CD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97" w14:textId="2BE3CEF7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98" w14:textId="6A48D9B2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99" w14:textId="62D8A03E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9A" w14:textId="31D120A9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</w:tr>
      <w:tr w:rsidR="004516C2" w:rsidRPr="00FB231C" w14:paraId="698ACBA3" w14:textId="77777777" w:rsidTr="006616E6">
        <w:tc>
          <w:tcPr>
            <w:tcW w:w="2263" w:type="dxa"/>
          </w:tcPr>
          <w:p w14:paraId="698ACB9C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Cola</w:t>
            </w:r>
          </w:p>
        </w:tc>
        <w:tc>
          <w:tcPr>
            <w:tcW w:w="1037" w:type="dxa"/>
          </w:tcPr>
          <w:p w14:paraId="698ACB9D" w14:textId="3C949CD4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9E" w14:textId="17C147E8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9F" w14:textId="380110BB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A0" w14:textId="7E813393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A1" w14:textId="295F6B2B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A2" w14:textId="03F2EE4B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</w:tr>
      <w:tr w:rsidR="004516C2" w:rsidRPr="00FB231C" w14:paraId="698ACBAB" w14:textId="77777777" w:rsidTr="006616E6">
        <w:tc>
          <w:tcPr>
            <w:tcW w:w="2263" w:type="dxa"/>
          </w:tcPr>
          <w:p w14:paraId="698ACBA4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bookmarkStart w:id="1" w:name="_Hlk63191959"/>
            <w:r w:rsidRPr="00FB231C">
              <w:rPr>
                <w:rFonts w:ascii="Times New Roman" w:eastAsia="MS Gothic" w:hAnsi="Times New Roman" w:cs="Times New Roman"/>
              </w:rPr>
              <w:t>Lemon-lime carbonated drink</w:t>
            </w:r>
          </w:p>
        </w:tc>
        <w:tc>
          <w:tcPr>
            <w:tcW w:w="1037" w:type="dxa"/>
          </w:tcPr>
          <w:p w14:paraId="698ACBA5" w14:textId="46441EA2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A6" w14:textId="5788C64B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A7" w14:textId="3C64095C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A8" w14:textId="6E2A949A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A9" w14:textId="1060ABB9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AA" w14:textId="04E804A7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4516C2" w:rsidRPr="00FB231C" w14:paraId="698ACBB3" w14:textId="77777777" w:rsidTr="006616E6">
        <w:tc>
          <w:tcPr>
            <w:tcW w:w="2263" w:type="dxa"/>
          </w:tcPr>
          <w:p w14:paraId="698ACBAC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Green tea</w:t>
            </w:r>
          </w:p>
        </w:tc>
        <w:tc>
          <w:tcPr>
            <w:tcW w:w="1037" w:type="dxa"/>
          </w:tcPr>
          <w:p w14:paraId="698ACBAD" w14:textId="54F3C438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  <w:b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AE" w14:textId="79273C7C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AF" w14:textId="63FDE5D2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B0" w14:textId="2CD51BC2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B1" w14:textId="4B8D0182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B2" w14:textId="312642C3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</w:tr>
      <w:tr w:rsidR="004516C2" w:rsidRPr="00FB231C" w14:paraId="698ACBBB" w14:textId="77777777" w:rsidTr="006616E6">
        <w:tc>
          <w:tcPr>
            <w:tcW w:w="2263" w:type="dxa"/>
          </w:tcPr>
          <w:p w14:paraId="698ACBB4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Black tea (Oolong tea)</w:t>
            </w:r>
          </w:p>
        </w:tc>
        <w:tc>
          <w:tcPr>
            <w:tcW w:w="1037" w:type="dxa"/>
          </w:tcPr>
          <w:p w14:paraId="698ACBB5" w14:textId="797E8F82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B6" w14:textId="7CCE13C6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B7" w14:textId="6095BA11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B8" w14:textId="5C8387CA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B9" w14:textId="6DBC5DE3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BA" w14:textId="4BCB21CA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</w:tr>
      <w:tr w:rsidR="004516C2" w:rsidRPr="00FB231C" w14:paraId="698ACBC3" w14:textId="77777777" w:rsidTr="006616E6">
        <w:tc>
          <w:tcPr>
            <w:tcW w:w="2263" w:type="dxa"/>
          </w:tcPr>
          <w:p w14:paraId="698ACBBC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Herbal tea (</w:t>
            </w:r>
            <w:r w:rsidRPr="00FB231C">
              <w:rPr>
                <w:rFonts w:ascii="Times New Roman" w:eastAsia="MS Gothic" w:hAnsi="Times New Roman" w:cs="Times New Roman"/>
                <w:i/>
                <w:iCs/>
              </w:rPr>
              <w:t xml:space="preserve">Artemisia </w:t>
            </w:r>
            <w:proofErr w:type="spellStart"/>
            <w:r w:rsidRPr="00FB231C">
              <w:rPr>
                <w:rFonts w:ascii="Times New Roman" w:eastAsia="MS Gothic" w:hAnsi="Times New Roman" w:cs="Times New Roman"/>
                <w:i/>
                <w:iCs/>
              </w:rPr>
              <w:t>capillaris</w:t>
            </w:r>
            <w:proofErr w:type="spellEnd"/>
            <w:r w:rsidRPr="00FB231C">
              <w:rPr>
                <w:rFonts w:ascii="Times New Roman" w:eastAsia="MS Gothic" w:hAnsi="Times New Roman" w:cs="Times New Roman"/>
              </w:rPr>
              <w:t>)</w:t>
            </w:r>
          </w:p>
        </w:tc>
        <w:tc>
          <w:tcPr>
            <w:tcW w:w="1037" w:type="dxa"/>
          </w:tcPr>
          <w:p w14:paraId="698ACBBD" w14:textId="77777777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BE" w14:textId="1F1383E9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BF" w14:textId="63F18657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C0" w14:textId="5AF2B438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C1" w14:textId="10C2FD7E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C2" w14:textId="77B53993" w:rsidR="004516C2" w:rsidRPr="00FB231C" w:rsidRDefault="004516C2" w:rsidP="004516C2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</w:tr>
      <w:bookmarkEnd w:id="1"/>
      <w:tr w:rsidR="004516C2" w:rsidRPr="00FB231C" w14:paraId="698ACBCB" w14:textId="77777777" w:rsidTr="006616E6">
        <w:tc>
          <w:tcPr>
            <w:tcW w:w="2263" w:type="dxa"/>
          </w:tcPr>
          <w:p w14:paraId="698ACBC4" w14:textId="77777777" w:rsidR="004516C2" w:rsidRPr="00FB231C" w:rsidRDefault="004516C2" w:rsidP="004516C2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Beer, 5%</w:t>
            </w:r>
            <w:r w:rsidRPr="00FB231C">
              <w:rPr>
                <w:rFonts w:ascii="Times New Roman" w:eastAsia="MS Gothic" w:hAnsi="Times New Roman" w:cs="Times New Roman"/>
                <w:vertAlign w:val="superscript"/>
              </w:rPr>
              <w:t>1</w:t>
            </w:r>
          </w:p>
        </w:tc>
        <w:tc>
          <w:tcPr>
            <w:tcW w:w="1037" w:type="dxa"/>
          </w:tcPr>
          <w:p w14:paraId="698ACBC5" w14:textId="2DB22D36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C6" w14:textId="191409D7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C7" w14:textId="10A772FB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C8" w14:textId="7C44B8D0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C9" w14:textId="0A3E0482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CA" w14:textId="7ADBA5BE" w:rsidR="004516C2" w:rsidRPr="00FB231C" w:rsidRDefault="004516C2" w:rsidP="004516C2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F15B61" w:rsidRPr="00FB231C" w14:paraId="698ACBD3" w14:textId="77777777" w:rsidTr="006616E6">
        <w:tc>
          <w:tcPr>
            <w:tcW w:w="2263" w:type="dxa"/>
          </w:tcPr>
          <w:p w14:paraId="698ACBCC" w14:textId="77777777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bookmarkStart w:id="2" w:name="_Hlk63192449"/>
            <w:r w:rsidRPr="00FB231C">
              <w:rPr>
                <w:rFonts w:ascii="Times New Roman" w:eastAsia="MS Gothic" w:hAnsi="Times New Roman" w:cs="Times New Roman"/>
              </w:rPr>
              <w:t>Sparkling sake, 5%</w:t>
            </w:r>
            <w:r w:rsidRPr="00FB231C">
              <w:rPr>
                <w:rFonts w:ascii="Times New Roman" w:eastAsia="MS Gothic" w:hAnsi="Times New Roman" w:cs="Times New Roman"/>
                <w:vertAlign w:val="superscript"/>
              </w:rPr>
              <w:t>1</w:t>
            </w:r>
          </w:p>
        </w:tc>
        <w:tc>
          <w:tcPr>
            <w:tcW w:w="1037" w:type="dxa"/>
          </w:tcPr>
          <w:p w14:paraId="698ACBCD" w14:textId="08B30950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CE" w14:textId="5951A34E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CF" w14:textId="37BE56BC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D0" w14:textId="1CB51B5A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D1" w14:textId="0AE7755C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D2" w14:textId="77777777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F15B61" w:rsidRPr="00FB231C" w14:paraId="698ACBDB" w14:textId="77777777" w:rsidTr="006616E6">
        <w:tc>
          <w:tcPr>
            <w:tcW w:w="2263" w:type="dxa"/>
          </w:tcPr>
          <w:p w14:paraId="698ACBD4" w14:textId="77777777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Carbonated distilled beverage (</w:t>
            </w:r>
            <w:proofErr w:type="spellStart"/>
            <w:r w:rsidRPr="00FB231C">
              <w:rPr>
                <w:rFonts w:ascii="Times New Roman" w:eastAsia="MS Gothic" w:hAnsi="Times New Roman" w:cs="Times New Roman"/>
              </w:rPr>
              <w:t>shochu</w:t>
            </w:r>
            <w:proofErr w:type="spellEnd"/>
            <w:r w:rsidRPr="00FB231C">
              <w:rPr>
                <w:rFonts w:ascii="Times New Roman" w:eastAsia="MS Gothic" w:hAnsi="Times New Roman" w:cs="Times New Roman"/>
              </w:rPr>
              <w:t>), 9%</w:t>
            </w:r>
            <w:r w:rsidRPr="00FB231C">
              <w:rPr>
                <w:rFonts w:ascii="Times New Roman" w:eastAsia="MS Gothic" w:hAnsi="Times New Roman" w:cs="Times New Roman"/>
                <w:vertAlign w:val="superscript"/>
              </w:rPr>
              <w:t>1</w:t>
            </w:r>
          </w:p>
        </w:tc>
        <w:tc>
          <w:tcPr>
            <w:tcW w:w="1037" w:type="dxa"/>
          </w:tcPr>
          <w:p w14:paraId="698ACBD5" w14:textId="5930C11E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D6" w14:textId="1E846382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D7" w14:textId="04905299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D8" w14:textId="3C7BB9C6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D9" w14:textId="21548F92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DA" w14:textId="61AEA651" w:rsidR="00F15B61" w:rsidRPr="00FB231C" w:rsidRDefault="008173A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F15B61" w:rsidRPr="00FB231C" w14:paraId="698ACBE3" w14:textId="77777777" w:rsidTr="006616E6">
        <w:tc>
          <w:tcPr>
            <w:tcW w:w="2263" w:type="dxa"/>
          </w:tcPr>
          <w:p w14:paraId="698ACBDC" w14:textId="77777777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White wine, 11%</w:t>
            </w:r>
            <w:r w:rsidRPr="00FB231C">
              <w:rPr>
                <w:rFonts w:ascii="Times New Roman" w:eastAsia="MS Gothic" w:hAnsi="Times New Roman" w:cs="Times New Roman"/>
                <w:vertAlign w:val="superscript"/>
              </w:rPr>
              <w:t>1</w:t>
            </w:r>
          </w:p>
        </w:tc>
        <w:tc>
          <w:tcPr>
            <w:tcW w:w="1037" w:type="dxa"/>
          </w:tcPr>
          <w:p w14:paraId="698ACBDD" w14:textId="77777777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DE" w14:textId="4F9DBA91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DF" w14:textId="13533282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E0" w14:textId="26D45511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E1" w14:textId="63CA972C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E2" w14:textId="77777777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F15B61" w:rsidRPr="00FB231C" w14:paraId="698ACBEB" w14:textId="77777777" w:rsidTr="006616E6">
        <w:tc>
          <w:tcPr>
            <w:tcW w:w="2263" w:type="dxa"/>
          </w:tcPr>
          <w:p w14:paraId="698ACBE4" w14:textId="6D2CD05D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lastRenderedPageBreak/>
              <w:t>Japanese wine (sake), 15∙6%</w:t>
            </w:r>
            <w:r w:rsidRPr="00FB231C">
              <w:rPr>
                <w:rFonts w:ascii="Times New Roman" w:eastAsia="MS Gothic" w:hAnsi="Times New Roman" w:cs="Times New Roman"/>
                <w:vertAlign w:val="superscript"/>
              </w:rPr>
              <w:t>1</w:t>
            </w:r>
          </w:p>
        </w:tc>
        <w:tc>
          <w:tcPr>
            <w:tcW w:w="1037" w:type="dxa"/>
          </w:tcPr>
          <w:p w14:paraId="698ACBE5" w14:textId="0FDD042C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E6" w14:textId="54C5BCA2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E7" w14:textId="2524C954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E8" w14:textId="5EDA68D2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E9" w14:textId="6D3F9643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EA" w14:textId="6763586E" w:rsidR="00F15B61" w:rsidRPr="00FB231C" w:rsidRDefault="00C012C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F15B61" w:rsidRPr="00FB231C" w14:paraId="698ACBF3" w14:textId="77777777" w:rsidTr="006616E6">
        <w:tc>
          <w:tcPr>
            <w:tcW w:w="2263" w:type="dxa"/>
          </w:tcPr>
          <w:p w14:paraId="698ACBEC" w14:textId="77777777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Sports drink P</w:t>
            </w:r>
          </w:p>
        </w:tc>
        <w:tc>
          <w:tcPr>
            <w:tcW w:w="1037" w:type="dxa"/>
          </w:tcPr>
          <w:p w14:paraId="698ACBED" w14:textId="69FE4C34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EE" w14:textId="48A19D49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EF" w14:textId="0105CF57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F0" w14:textId="5F2AEF31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F1" w14:textId="0125888F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F2" w14:textId="77777777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F15B61" w:rsidRPr="00FB231C" w14:paraId="698ACBFB" w14:textId="77777777" w:rsidTr="006616E6">
        <w:tc>
          <w:tcPr>
            <w:tcW w:w="2263" w:type="dxa"/>
          </w:tcPr>
          <w:p w14:paraId="698ACBF4" w14:textId="553BA481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 xml:space="preserve">Amino sports drink </w:t>
            </w:r>
          </w:p>
        </w:tc>
        <w:tc>
          <w:tcPr>
            <w:tcW w:w="1037" w:type="dxa"/>
          </w:tcPr>
          <w:p w14:paraId="698ACBF5" w14:textId="2DD72B52" w:rsidR="00F15B61" w:rsidRPr="00FB231C" w:rsidRDefault="00F15B61" w:rsidP="00F15B61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F6" w14:textId="73F01475" w:rsidR="00F15B61" w:rsidRPr="00FB231C" w:rsidRDefault="00F15B61" w:rsidP="00F15B61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F7" w14:textId="4F55963B" w:rsidR="00F15B61" w:rsidRPr="00FB231C" w:rsidRDefault="00F15B61" w:rsidP="00F15B61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F8" w14:textId="30763062" w:rsidR="00F15B61" w:rsidRPr="00FB231C" w:rsidRDefault="00F15B61" w:rsidP="00F15B61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F9" w14:textId="1815B122" w:rsidR="00F15B61" w:rsidRPr="00FB231C" w:rsidRDefault="00F15B61" w:rsidP="00F15B61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FA" w14:textId="77777777" w:rsidR="00F15B61" w:rsidRPr="00FB231C" w:rsidRDefault="00F15B61" w:rsidP="00F15B61">
            <w:pPr>
              <w:jc w:val="center"/>
              <w:rPr>
                <w:rFonts w:ascii="Times New Roman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</w:tr>
      <w:tr w:rsidR="00F15B61" w:rsidRPr="00FB231C" w14:paraId="698ACC03" w14:textId="77777777" w:rsidTr="006616E6">
        <w:tc>
          <w:tcPr>
            <w:tcW w:w="2263" w:type="dxa"/>
          </w:tcPr>
          <w:p w14:paraId="698ACBFC" w14:textId="2B8182D0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Multivitamin</w:t>
            </w:r>
            <w:r w:rsidRPr="00FB231C">
              <w:rPr>
                <w:rFonts w:ascii="Times New Roman" w:eastAsia="MS Gothic" w:hAnsi="Times New Roman" w:cs="Times New Roman"/>
              </w:rPr>
              <w:t xml:space="preserve"> drink</w:t>
            </w:r>
          </w:p>
        </w:tc>
        <w:tc>
          <w:tcPr>
            <w:tcW w:w="1037" w:type="dxa"/>
          </w:tcPr>
          <w:p w14:paraId="698ACBFD" w14:textId="1AE95A85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BFE" w14:textId="2B57BFAE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BFF" w14:textId="0ECD7AFE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00" w14:textId="28EF72E1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C01" w14:textId="0FEC0518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02" w14:textId="77777777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F15B61" w:rsidRPr="00FB231C" w14:paraId="698ACC0B" w14:textId="77777777" w:rsidTr="006616E6">
        <w:tc>
          <w:tcPr>
            <w:tcW w:w="2263" w:type="dxa"/>
          </w:tcPr>
          <w:p w14:paraId="698ACC04" w14:textId="3982AE24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 xml:space="preserve">Energy tonic </w:t>
            </w:r>
          </w:p>
        </w:tc>
        <w:tc>
          <w:tcPr>
            <w:tcW w:w="1037" w:type="dxa"/>
          </w:tcPr>
          <w:p w14:paraId="698ACC05" w14:textId="5C140A3C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06" w14:textId="0F6B7E5B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C07" w14:textId="5E69131E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08" w14:textId="5B964744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C09" w14:textId="552AD5B4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0A" w14:textId="77777777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F15B61" w:rsidRPr="00FB231C" w14:paraId="698ACC13" w14:textId="77777777" w:rsidTr="006616E6">
        <w:tc>
          <w:tcPr>
            <w:tcW w:w="2263" w:type="dxa"/>
          </w:tcPr>
          <w:p w14:paraId="698ACC0C" w14:textId="77777777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Saliva</w:t>
            </w:r>
            <w:r w:rsidRPr="00FB231C">
              <w:rPr>
                <w:rFonts w:ascii="Times New Roman" w:eastAsia="MS Gothic" w:hAnsi="Times New Roman" w:cs="Times New Roman"/>
                <w:vertAlign w:val="superscript"/>
              </w:rPr>
              <w:t>2</w:t>
            </w:r>
          </w:p>
        </w:tc>
        <w:tc>
          <w:tcPr>
            <w:tcW w:w="1037" w:type="dxa"/>
          </w:tcPr>
          <w:p w14:paraId="698ACC0D" w14:textId="41D65D71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0E" w14:textId="5760D43D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C0F" w14:textId="676B6088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10" w14:textId="35EB9E90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C11" w14:textId="4BCA0135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12" w14:textId="09BF32B1" w:rsidR="00F15B61" w:rsidRPr="00FB231C" w:rsidRDefault="008173A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ND</w:t>
            </w:r>
          </w:p>
        </w:tc>
      </w:tr>
      <w:tr w:rsidR="00F15B61" w:rsidRPr="00FB231C" w14:paraId="698ACC1B" w14:textId="77777777" w:rsidTr="006616E6">
        <w:tc>
          <w:tcPr>
            <w:tcW w:w="2263" w:type="dxa"/>
          </w:tcPr>
          <w:p w14:paraId="698ACC14" w14:textId="77777777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Urine</w:t>
            </w:r>
            <w:r w:rsidRPr="00FB231C">
              <w:rPr>
                <w:rFonts w:ascii="Times New Roman" w:eastAsia="MS Gothic" w:hAnsi="Times New Roman" w:cs="Times New Roman"/>
                <w:vertAlign w:val="superscript"/>
              </w:rPr>
              <w:t>2</w:t>
            </w:r>
          </w:p>
        </w:tc>
        <w:tc>
          <w:tcPr>
            <w:tcW w:w="1037" w:type="dxa"/>
          </w:tcPr>
          <w:p w14:paraId="698ACC15" w14:textId="364CD926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16" w14:textId="7D507D3E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C17" w14:textId="027A2CC3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18" w14:textId="3A495EFC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C19" w14:textId="6BB32B68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1A" w14:textId="6AEF82B6" w:rsidR="00F15B61" w:rsidRPr="000A225F" w:rsidRDefault="008173A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0A225F">
              <w:rPr>
                <w:rFonts w:ascii="Times New Roman" w:eastAsia="DengXian" w:hAnsi="Times New Roman" w:cs="Times New Roman"/>
                <w:lang w:eastAsia="zh-CN"/>
              </w:rPr>
              <w:t>ND</w:t>
            </w:r>
          </w:p>
        </w:tc>
      </w:tr>
      <w:bookmarkEnd w:id="0"/>
      <w:bookmarkEnd w:id="2"/>
      <w:tr w:rsidR="00F15B61" w:rsidRPr="00FB231C" w14:paraId="698ACC23" w14:textId="77777777" w:rsidTr="006616E6">
        <w:tc>
          <w:tcPr>
            <w:tcW w:w="2263" w:type="dxa"/>
          </w:tcPr>
          <w:p w14:paraId="698ACC1C" w14:textId="77777777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Distilled water</w:t>
            </w:r>
          </w:p>
        </w:tc>
        <w:tc>
          <w:tcPr>
            <w:tcW w:w="1037" w:type="dxa"/>
          </w:tcPr>
          <w:p w14:paraId="698ACC1D" w14:textId="76FB4C84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1E" w14:textId="1D34EF5C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4</w:t>
            </w:r>
            <w:r>
              <w:rPr>
                <w:rFonts w:ascii="Times New Roman" w:eastAsia="MS Gothic" w:hAnsi="Times New Roman" w:cs="Times New Roman"/>
              </w:rPr>
              <w:t>.2</w:t>
            </w:r>
            <w:r w:rsidRPr="00FB231C">
              <w:rPr>
                <w:rFonts w:ascii="Times New Roman" w:eastAsia="MS Gothic" w:hAnsi="Times New Roman" w:cs="Times New Roman"/>
              </w:rPr>
              <w:t>±0</w:t>
            </w:r>
            <w:r>
              <w:rPr>
                <w:rFonts w:ascii="Times New Roman" w:eastAsia="MS Gothic" w:hAnsi="Times New Roman" w:cs="Times New Roman"/>
              </w:rPr>
              <w:t>.1</w:t>
            </w:r>
          </w:p>
        </w:tc>
        <w:tc>
          <w:tcPr>
            <w:tcW w:w="1037" w:type="dxa"/>
          </w:tcPr>
          <w:p w14:paraId="698ACC1F" w14:textId="1585EBFE" w:rsidR="00F15B61" w:rsidRPr="00FB231C" w:rsidRDefault="008D6E00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 w:hint="eastAsia"/>
              </w:rPr>
              <w:t>2.7</w:t>
            </w:r>
            <w:r w:rsidR="005B60A8">
              <w:rPr>
                <w:rFonts w:ascii="Times New Roman" w:eastAsia="MS Gothic" w:hAnsi="Times New Roman" w:cs="Times New Roman" w:hint="eastAsia"/>
                <w:vertAlign w:val="superscript"/>
              </w:rPr>
              <w:t>4</w:t>
            </w:r>
          </w:p>
        </w:tc>
        <w:tc>
          <w:tcPr>
            <w:tcW w:w="1038" w:type="dxa"/>
          </w:tcPr>
          <w:p w14:paraId="698ACC20" w14:textId="7A740B2B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C21" w14:textId="2738961C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3</w:t>
            </w:r>
            <w:r>
              <w:rPr>
                <w:rFonts w:ascii="Times New Roman" w:eastAsia="MS Gothic" w:hAnsi="Times New Roman" w:cs="Times New Roman"/>
              </w:rPr>
              <w:t>.6</w:t>
            </w:r>
            <w:r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5</w:t>
            </w:r>
          </w:p>
        </w:tc>
        <w:tc>
          <w:tcPr>
            <w:tcW w:w="1038" w:type="dxa"/>
          </w:tcPr>
          <w:p w14:paraId="698ACC22" w14:textId="1E46AD19" w:rsidR="00F15B61" w:rsidRPr="00FB231C" w:rsidRDefault="004516C2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4.5</w:t>
            </w:r>
            <w:r w:rsidR="00F15B61"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2</w:t>
            </w:r>
          </w:p>
        </w:tc>
      </w:tr>
      <w:tr w:rsidR="00F15B61" w:rsidRPr="00FB231C" w14:paraId="698ACC2B" w14:textId="77777777" w:rsidTr="006616E6">
        <w:tc>
          <w:tcPr>
            <w:tcW w:w="2263" w:type="dxa"/>
          </w:tcPr>
          <w:p w14:paraId="698ACC24" w14:textId="6B4BA802" w:rsidR="00F15B61" w:rsidRPr="00FB231C" w:rsidRDefault="00F15B61" w:rsidP="00F15B61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PBS</w:t>
            </w:r>
          </w:p>
        </w:tc>
        <w:tc>
          <w:tcPr>
            <w:tcW w:w="1037" w:type="dxa"/>
          </w:tcPr>
          <w:p w14:paraId="698ACC25" w14:textId="7897D58D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26" w14:textId="5BD1212D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4</w:t>
            </w:r>
            <w:r>
              <w:rPr>
                <w:rFonts w:ascii="Times New Roman" w:eastAsia="MS Gothic" w:hAnsi="Times New Roman" w:cs="Times New Roman"/>
              </w:rPr>
              <w:t>.0</w:t>
            </w:r>
            <w:r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1</w:t>
            </w:r>
          </w:p>
        </w:tc>
        <w:tc>
          <w:tcPr>
            <w:tcW w:w="1037" w:type="dxa"/>
          </w:tcPr>
          <w:p w14:paraId="698ACC27" w14:textId="01C9D745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28" w14:textId="5733235F" w:rsidR="00F15B61" w:rsidRPr="00FB231C" w:rsidRDefault="00F15B61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ND</w:t>
            </w:r>
          </w:p>
        </w:tc>
        <w:tc>
          <w:tcPr>
            <w:tcW w:w="1037" w:type="dxa"/>
          </w:tcPr>
          <w:p w14:paraId="698ACC29" w14:textId="15A14EAE" w:rsidR="00F15B61" w:rsidRPr="00FB231C" w:rsidRDefault="004516C2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4516C2">
              <w:rPr>
                <w:rFonts w:ascii="Times New Roman" w:eastAsia="MS Gothic" w:hAnsi="Times New Roman" w:cs="Times New Roman"/>
              </w:rPr>
              <w:t>NT</w:t>
            </w:r>
            <w:r w:rsidR="005B60A8">
              <w:rPr>
                <w:rFonts w:ascii="Times New Roman" w:eastAsia="MS Gothic" w:hAnsi="Times New Roman" w:cs="Times New Roman" w:hint="eastAsia"/>
                <w:vertAlign w:val="superscript"/>
              </w:rPr>
              <w:t>5</w:t>
            </w:r>
          </w:p>
        </w:tc>
        <w:tc>
          <w:tcPr>
            <w:tcW w:w="1038" w:type="dxa"/>
          </w:tcPr>
          <w:p w14:paraId="698ACC2A" w14:textId="3D389B83" w:rsidR="00F15B61" w:rsidRPr="00FB231C" w:rsidRDefault="004516C2" w:rsidP="00F15B61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3.7</w:t>
            </w:r>
            <w:r w:rsidR="00F15B61"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2</w:t>
            </w:r>
          </w:p>
        </w:tc>
      </w:tr>
      <w:tr w:rsidR="006770EB" w:rsidRPr="00FB231C" w14:paraId="698ACC33" w14:textId="77777777" w:rsidTr="006616E6">
        <w:tc>
          <w:tcPr>
            <w:tcW w:w="2263" w:type="dxa"/>
          </w:tcPr>
          <w:p w14:paraId="698ACC2C" w14:textId="48B99D67" w:rsidR="006770EB" w:rsidRPr="00FB231C" w:rsidRDefault="006770EB" w:rsidP="006770EB">
            <w:pPr>
              <w:widowControl/>
              <w:jc w:val="left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10% FBS/MEM</w:t>
            </w:r>
          </w:p>
        </w:tc>
        <w:tc>
          <w:tcPr>
            <w:tcW w:w="1037" w:type="dxa"/>
          </w:tcPr>
          <w:p w14:paraId="698ACC2D" w14:textId="37CC9958" w:rsidR="006770EB" w:rsidRPr="00FB231C" w:rsidRDefault="006770EB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hAnsi="Times New Roman" w:cs="Times New Roman"/>
              </w:rPr>
              <w:t>ND</w:t>
            </w:r>
          </w:p>
        </w:tc>
        <w:tc>
          <w:tcPr>
            <w:tcW w:w="1038" w:type="dxa"/>
          </w:tcPr>
          <w:p w14:paraId="698ACC2E" w14:textId="3ECD9CBC" w:rsidR="006770EB" w:rsidRPr="00FB231C" w:rsidRDefault="006770EB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4</w:t>
            </w:r>
            <w:r w:rsidR="00F15B61">
              <w:rPr>
                <w:rFonts w:ascii="Times New Roman" w:eastAsia="MS Gothic" w:hAnsi="Times New Roman" w:cs="Times New Roman"/>
              </w:rPr>
              <w:t>.5</w:t>
            </w:r>
            <w:r w:rsidRPr="00FB231C">
              <w:rPr>
                <w:rFonts w:ascii="Times New Roman" w:eastAsia="MS Gothic" w:hAnsi="Times New Roman" w:cs="Times New Roman"/>
              </w:rPr>
              <w:t>±</w:t>
            </w:r>
            <w:r w:rsidR="00F15B61">
              <w:rPr>
                <w:rFonts w:ascii="Times New Roman" w:eastAsia="MS Gothic" w:hAnsi="Times New Roman" w:cs="Times New Roman"/>
              </w:rPr>
              <w:t>0.1</w:t>
            </w:r>
          </w:p>
        </w:tc>
        <w:tc>
          <w:tcPr>
            <w:tcW w:w="1037" w:type="dxa"/>
          </w:tcPr>
          <w:p w14:paraId="698ACC2F" w14:textId="718CA5BA" w:rsidR="006770EB" w:rsidRPr="00FB231C" w:rsidRDefault="006770EB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FB231C">
              <w:rPr>
                <w:rFonts w:ascii="Times New Roman" w:eastAsia="MS Gothic" w:hAnsi="Times New Roman" w:cs="Times New Roman"/>
              </w:rPr>
              <w:t>4</w:t>
            </w:r>
            <w:r w:rsidR="00F15B61">
              <w:rPr>
                <w:rFonts w:ascii="Times New Roman" w:eastAsia="MS Gothic" w:hAnsi="Times New Roman" w:cs="Times New Roman"/>
              </w:rPr>
              <w:t>.7</w:t>
            </w:r>
            <w:r w:rsidRPr="00FB231C">
              <w:rPr>
                <w:rFonts w:ascii="Times New Roman" w:eastAsia="MS Gothic" w:hAnsi="Times New Roman" w:cs="Times New Roman"/>
              </w:rPr>
              <w:t>±</w:t>
            </w:r>
            <w:r w:rsidR="00F15B61">
              <w:rPr>
                <w:rFonts w:ascii="Times New Roman" w:eastAsia="MS Gothic" w:hAnsi="Times New Roman" w:cs="Times New Roman"/>
              </w:rPr>
              <w:t>0.0</w:t>
            </w:r>
          </w:p>
        </w:tc>
        <w:tc>
          <w:tcPr>
            <w:tcW w:w="1038" w:type="dxa"/>
          </w:tcPr>
          <w:p w14:paraId="698ACC30" w14:textId="768C2EFD" w:rsidR="006770EB" w:rsidRPr="000A225F" w:rsidRDefault="00F15B61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 w:rsidRPr="000A225F">
              <w:rPr>
                <w:rFonts w:ascii="Times New Roman" w:eastAsia="DengXian" w:hAnsi="Times New Roman" w:cs="Times New Roman"/>
                <w:lang w:eastAsia="zh-CN"/>
              </w:rPr>
              <w:t>4.2</w:t>
            </w:r>
            <w:r w:rsidR="006770EB" w:rsidRPr="000A225F">
              <w:rPr>
                <w:rFonts w:ascii="Times New Roman" w:eastAsia="MS Gothic" w:hAnsi="Times New Roman" w:cs="Times New Roman"/>
              </w:rPr>
              <w:t>±</w:t>
            </w:r>
            <w:r w:rsidRPr="000A225F">
              <w:rPr>
                <w:rFonts w:ascii="Times New Roman" w:eastAsia="DengXian" w:hAnsi="Times New Roman" w:cs="Times New Roman"/>
                <w:lang w:eastAsia="zh-CN"/>
              </w:rPr>
              <w:t>0.0</w:t>
            </w:r>
          </w:p>
        </w:tc>
        <w:tc>
          <w:tcPr>
            <w:tcW w:w="1037" w:type="dxa"/>
          </w:tcPr>
          <w:p w14:paraId="698ACC31" w14:textId="1C9A8E97" w:rsidR="006770EB" w:rsidRPr="00FB231C" w:rsidRDefault="00C012C1" w:rsidP="006770EB">
            <w:pPr>
              <w:widowControl/>
              <w:jc w:val="center"/>
              <w:rPr>
                <w:rFonts w:ascii="Times New Roman" w:eastAsia="MS Gothic" w:hAnsi="Times New Roman" w:cs="Times New Roman"/>
              </w:rPr>
            </w:pPr>
            <w:r>
              <w:rPr>
                <w:rFonts w:ascii="Times New Roman" w:eastAsia="MS Gothic" w:hAnsi="Times New Roman" w:cs="Times New Roman"/>
              </w:rPr>
              <w:t>3.1</w:t>
            </w:r>
            <w:r w:rsidR="006770EB" w:rsidRPr="00FB231C">
              <w:rPr>
                <w:rFonts w:ascii="Times New Roman" w:eastAsia="MS Gothic" w:hAnsi="Times New Roman" w:cs="Times New Roman"/>
              </w:rPr>
              <w:t>±</w:t>
            </w:r>
            <w:r>
              <w:rPr>
                <w:rFonts w:ascii="Times New Roman" w:eastAsia="MS Gothic" w:hAnsi="Times New Roman" w:cs="Times New Roman"/>
              </w:rPr>
              <w:t>0.0</w:t>
            </w:r>
          </w:p>
        </w:tc>
        <w:tc>
          <w:tcPr>
            <w:tcW w:w="1038" w:type="dxa"/>
          </w:tcPr>
          <w:p w14:paraId="698ACC32" w14:textId="1DA2ABB6" w:rsidR="006770EB" w:rsidRPr="00FB231C" w:rsidRDefault="006770EB" w:rsidP="006770EB">
            <w:pPr>
              <w:widowControl/>
              <w:jc w:val="center"/>
              <w:rPr>
                <w:rFonts w:ascii="Times New Roman" w:eastAsia="MS Gothic" w:hAnsi="Times New Roman" w:cs="Times New Roman"/>
                <w:b/>
              </w:rPr>
            </w:pPr>
            <w:r w:rsidRPr="00FB231C">
              <w:rPr>
                <w:rFonts w:ascii="Times New Roman" w:eastAsia="MS Gothic" w:hAnsi="Times New Roman" w:cs="Times New Roman"/>
              </w:rPr>
              <w:t>3</w:t>
            </w:r>
            <w:r w:rsidR="004516C2">
              <w:rPr>
                <w:rFonts w:ascii="Times New Roman" w:eastAsia="MS Gothic" w:hAnsi="Times New Roman" w:cs="Times New Roman"/>
              </w:rPr>
              <w:t>.5</w:t>
            </w:r>
            <w:r w:rsidRPr="00FB231C">
              <w:rPr>
                <w:rFonts w:ascii="Times New Roman" w:eastAsia="MS Gothic" w:hAnsi="Times New Roman" w:cs="Times New Roman"/>
              </w:rPr>
              <w:t>±</w:t>
            </w:r>
            <w:r w:rsidR="004516C2">
              <w:rPr>
                <w:rFonts w:ascii="Times New Roman" w:eastAsia="MS Gothic" w:hAnsi="Times New Roman" w:cs="Times New Roman"/>
              </w:rPr>
              <w:t>0.0</w:t>
            </w:r>
          </w:p>
        </w:tc>
      </w:tr>
    </w:tbl>
    <w:p w14:paraId="698ACC34" w14:textId="7875909B" w:rsidR="00C4615D" w:rsidRPr="00FB231C" w:rsidRDefault="00FC0B09" w:rsidP="00FB231C">
      <w:pPr>
        <w:widowControl/>
        <w:jc w:val="left"/>
        <w:rPr>
          <w:rFonts w:ascii="Times New Roman" w:eastAsia="MS Gothic" w:hAnsi="Times New Roman" w:cs="Times New Roman"/>
        </w:rPr>
      </w:pPr>
      <w:bookmarkStart w:id="3" w:name="_Hlk62134736"/>
      <w:r w:rsidRPr="00FB231C">
        <w:rPr>
          <w:rFonts w:ascii="Times New Roman" w:eastAsia="MS Gothic" w:hAnsi="Times New Roman" w:cs="Times New Roman"/>
        </w:rPr>
        <w:t xml:space="preserve">Viral titers are expressed as mean ± </w:t>
      </w:r>
      <w:r w:rsidR="00105F21" w:rsidRPr="00FB231C">
        <w:rPr>
          <w:rFonts w:ascii="Times New Roman" w:eastAsia="MS Gothic" w:hAnsi="Times New Roman" w:cs="Times New Roman"/>
        </w:rPr>
        <w:t>standard deviation</w:t>
      </w:r>
      <w:r w:rsidRPr="00FB231C">
        <w:rPr>
          <w:rFonts w:ascii="Times New Roman" w:eastAsia="MS Gothic" w:hAnsi="Times New Roman" w:cs="Times New Roman"/>
        </w:rPr>
        <w:t xml:space="preserve"> log10 PFU/mL. Viral </w:t>
      </w:r>
      <w:r w:rsidR="00E833B6" w:rsidRPr="00FB231C">
        <w:rPr>
          <w:rFonts w:ascii="Times New Roman" w:eastAsia="MS Gothic" w:hAnsi="Times New Roman" w:cs="Times New Roman"/>
        </w:rPr>
        <w:t xml:space="preserve">titers were titrated using Vero cells. All experiments were performed </w:t>
      </w:r>
      <w:r w:rsidRPr="00FB231C">
        <w:rPr>
          <w:rFonts w:ascii="Times New Roman" w:eastAsia="MS Gothic" w:hAnsi="Times New Roman" w:cs="Times New Roman"/>
        </w:rPr>
        <w:t xml:space="preserve">using </w:t>
      </w:r>
      <w:r w:rsidR="00E833B6" w:rsidRPr="00FB231C">
        <w:rPr>
          <w:rFonts w:ascii="Times New Roman" w:eastAsia="MS Gothic" w:hAnsi="Times New Roman" w:cs="Times New Roman"/>
        </w:rPr>
        <w:t xml:space="preserve">at least two independent duplicates. </w:t>
      </w:r>
    </w:p>
    <w:p w14:paraId="698ACC35" w14:textId="51397947" w:rsidR="00C4615D" w:rsidRPr="00FB231C" w:rsidRDefault="00E833B6" w:rsidP="00FB231C">
      <w:pPr>
        <w:widowControl/>
        <w:jc w:val="left"/>
        <w:rPr>
          <w:rFonts w:ascii="Times New Roman" w:eastAsia="MS Gothic" w:hAnsi="Times New Roman" w:cs="Times New Roman"/>
        </w:rPr>
      </w:pPr>
      <w:r w:rsidRPr="00FB231C">
        <w:rPr>
          <w:rFonts w:ascii="Times New Roman" w:eastAsia="MS Gothic" w:hAnsi="Times New Roman" w:cs="Times New Roman"/>
          <w:vertAlign w:val="superscript"/>
        </w:rPr>
        <w:t>1</w:t>
      </w:r>
      <w:r w:rsidRPr="00FB231C">
        <w:rPr>
          <w:rFonts w:ascii="Times New Roman" w:eastAsia="MS Gothic" w:hAnsi="Times New Roman" w:cs="Times New Roman"/>
        </w:rPr>
        <w:t xml:space="preserve">Indicates alcohol content. </w:t>
      </w:r>
    </w:p>
    <w:p w14:paraId="698ACC36" w14:textId="24EE7315" w:rsidR="00BE1AE4" w:rsidRPr="00FB231C" w:rsidRDefault="00E833B6" w:rsidP="00FB231C">
      <w:pPr>
        <w:widowControl/>
        <w:jc w:val="left"/>
        <w:rPr>
          <w:rFonts w:ascii="Times New Roman" w:eastAsia="MS Gothic" w:hAnsi="Times New Roman" w:cs="Times New Roman"/>
        </w:rPr>
      </w:pPr>
      <w:r w:rsidRPr="00FB231C">
        <w:rPr>
          <w:rFonts w:ascii="Times New Roman" w:eastAsia="MS Gothic" w:hAnsi="Times New Roman" w:cs="Times New Roman"/>
          <w:vertAlign w:val="superscript"/>
        </w:rPr>
        <w:t>2</w:t>
      </w:r>
      <w:r w:rsidRPr="00FB231C">
        <w:rPr>
          <w:rFonts w:ascii="Times New Roman" w:eastAsia="MS Gothic" w:hAnsi="Times New Roman" w:cs="Times New Roman"/>
        </w:rPr>
        <w:t xml:space="preserve">Pooled saliva and urine was obtained from Innovative </w:t>
      </w:r>
      <w:r w:rsidR="00CB22CD" w:rsidRPr="00FB231C">
        <w:rPr>
          <w:rFonts w:ascii="Times New Roman" w:eastAsia="MS Gothic" w:hAnsi="Times New Roman" w:cs="Times New Roman"/>
        </w:rPr>
        <w:t>Research, Inc.</w:t>
      </w:r>
      <w:r w:rsidR="00AD374D" w:rsidRPr="00FB231C">
        <w:rPr>
          <w:rFonts w:ascii="Times New Roman" w:eastAsia="MS Gothic" w:hAnsi="Times New Roman" w:cs="Times New Roman"/>
        </w:rPr>
        <w:t xml:space="preserve"> (Novi, MI, USA)</w:t>
      </w:r>
      <w:r w:rsidRPr="00FB231C">
        <w:rPr>
          <w:rFonts w:ascii="Times New Roman" w:eastAsia="MS Gothic" w:hAnsi="Times New Roman" w:cs="Times New Roman"/>
        </w:rPr>
        <w:t>.</w:t>
      </w:r>
    </w:p>
    <w:p w14:paraId="698ACC38" w14:textId="101700FB" w:rsidR="008625D0" w:rsidRPr="00FB231C" w:rsidRDefault="006770EB" w:rsidP="00FB231C">
      <w:pPr>
        <w:widowControl/>
        <w:jc w:val="left"/>
        <w:rPr>
          <w:rFonts w:ascii="Times New Roman" w:eastAsia="MS Gothic" w:hAnsi="Times New Roman" w:cs="Times New Roman"/>
        </w:rPr>
      </w:pPr>
      <w:r>
        <w:rPr>
          <w:rFonts w:ascii="Times New Roman" w:eastAsia="MS Gothic" w:hAnsi="Times New Roman" w:cs="Times New Roman"/>
          <w:vertAlign w:val="superscript"/>
        </w:rPr>
        <w:t>3</w:t>
      </w:r>
      <w:r w:rsidR="00E833B6" w:rsidRPr="00FB231C">
        <w:rPr>
          <w:rFonts w:ascii="Times New Roman" w:eastAsia="MS Gothic" w:hAnsi="Times New Roman" w:cs="Times New Roman"/>
        </w:rPr>
        <w:t xml:space="preserve"> ND below detection limit. </w:t>
      </w:r>
      <w:r w:rsidR="00AD374D" w:rsidRPr="00FB231C">
        <w:rPr>
          <w:rFonts w:ascii="Times New Roman" w:eastAsia="MS Gothic" w:hAnsi="Times New Roman" w:cs="Times New Roman"/>
        </w:rPr>
        <w:t>The detection</w:t>
      </w:r>
      <w:r w:rsidR="00E833B6" w:rsidRPr="00FB231C">
        <w:rPr>
          <w:rFonts w:ascii="Times New Roman" w:eastAsia="MS Gothic" w:hAnsi="Times New Roman" w:cs="Times New Roman"/>
        </w:rPr>
        <w:t xml:space="preserve"> limit of the assay </w:t>
      </w:r>
      <w:r w:rsidR="00AD374D" w:rsidRPr="00FB231C">
        <w:rPr>
          <w:rFonts w:ascii="Times New Roman" w:eastAsia="MS Gothic" w:hAnsi="Times New Roman" w:cs="Times New Roman"/>
        </w:rPr>
        <w:t xml:space="preserve">was </w:t>
      </w:r>
      <w:r w:rsidR="00E833B6" w:rsidRPr="00FB231C">
        <w:rPr>
          <w:rFonts w:ascii="Times New Roman" w:eastAsia="MS Gothic" w:hAnsi="Times New Roman" w:cs="Times New Roman"/>
        </w:rPr>
        <w:t>100 PFU/</w:t>
      </w:r>
      <w:proofErr w:type="spellStart"/>
      <w:r w:rsidR="00E833B6" w:rsidRPr="00FB231C">
        <w:rPr>
          <w:rFonts w:ascii="Times New Roman" w:eastAsia="MS Gothic" w:hAnsi="Times New Roman" w:cs="Times New Roman"/>
        </w:rPr>
        <w:t>mL</w:t>
      </w:r>
      <w:r w:rsidR="00AD374D" w:rsidRPr="00FB231C">
        <w:rPr>
          <w:rFonts w:ascii="Times New Roman" w:eastAsia="MS Gothic" w:hAnsi="Times New Roman" w:cs="Times New Roman"/>
        </w:rPr>
        <w:t>.</w:t>
      </w:r>
      <w:proofErr w:type="spellEnd"/>
    </w:p>
    <w:p w14:paraId="3CCAEB64" w14:textId="4D545BE1" w:rsidR="008D6E00" w:rsidRPr="008D6E00" w:rsidRDefault="005B60A8" w:rsidP="00FB231C">
      <w:pPr>
        <w:widowControl/>
        <w:jc w:val="left"/>
        <w:rPr>
          <w:rFonts w:ascii="Times New Roman" w:eastAsia="MS Gothic" w:hAnsi="Times New Roman" w:cs="Times New Roman"/>
          <w:vertAlign w:val="superscript"/>
        </w:rPr>
      </w:pPr>
      <w:r>
        <w:rPr>
          <w:rFonts w:ascii="Times New Roman" w:eastAsia="MS Gothic" w:hAnsi="Times New Roman" w:cs="Times New Roman" w:hint="eastAsia"/>
          <w:vertAlign w:val="superscript"/>
        </w:rPr>
        <w:t>4</w:t>
      </w:r>
      <w:r w:rsidR="008D6E00" w:rsidRPr="008D6E00">
        <w:rPr>
          <w:rFonts w:ascii="Times New Roman" w:eastAsia="MS Gothic" w:hAnsi="Times New Roman" w:cs="Times New Roman" w:hint="eastAsia"/>
          <w:vertAlign w:val="superscript"/>
        </w:rPr>
        <w:t xml:space="preserve"> </w:t>
      </w:r>
      <w:r w:rsidR="008D6E00" w:rsidRPr="0048733B">
        <w:rPr>
          <w:rFonts w:ascii="Times New Roman" w:eastAsia="MS Gothic" w:hAnsi="Times New Roman" w:cs="Times New Roman"/>
        </w:rPr>
        <w:t>Only one replicate demonstrated plaques.</w:t>
      </w:r>
    </w:p>
    <w:p w14:paraId="019BD133" w14:textId="185935F8" w:rsidR="005B60A8" w:rsidRDefault="005B60A8" w:rsidP="005B60A8">
      <w:pPr>
        <w:widowControl/>
        <w:jc w:val="left"/>
        <w:rPr>
          <w:rFonts w:ascii="Times New Roman" w:eastAsia="MS Gothic" w:hAnsi="Times New Roman" w:cs="Times New Roman"/>
        </w:rPr>
      </w:pPr>
      <w:r>
        <w:rPr>
          <w:rFonts w:ascii="Times New Roman" w:eastAsia="MS Gothic" w:hAnsi="Times New Roman" w:cs="Times New Roman" w:hint="eastAsia"/>
          <w:vertAlign w:val="superscript"/>
        </w:rPr>
        <w:t>5</w:t>
      </w:r>
      <w:r>
        <w:rPr>
          <w:rFonts w:ascii="Times New Roman" w:eastAsia="MS Gothic" w:hAnsi="Times New Roman" w:cs="Times New Roman"/>
        </w:rPr>
        <w:t xml:space="preserve"> NT indicates not tested</w:t>
      </w:r>
    </w:p>
    <w:p w14:paraId="7F9E2FFE" w14:textId="5725C0A0" w:rsidR="00F50487" w:rsidRPr="00FB231C" w:rsidRDefault="00F50487" w:rsidP="00FB231C">
      <w:pPr>
        <w:rPr>
          <w:rFonts w:ascii="Times New Roman" w:hAnsi="Times New Roman" w:cs="Times New Roman"/>
        </w:rPr>
      </w:pPr>
      <w:r w:rsidRPr="00FB231C">
        <w:rPr>
          <w:rFonts w:ascii="Times New Roman" w:eastAsia="MS Gothic" w:hAnsi="Times New Roman" w:cs="Times New Roman"/>
        </w:rPr>
        <w:t xml:space="preserve">FBS/MEM, 10% </w:t>
      </w:r>
      <w:r w:rsidR="00FB231C">
        <w:rPr>
          <w:rFonts w:ascii="Times New Roman" w:eastAsia="MS Gothic" w:hAnsi="Times New Roman" w:cs="Times New Roman"/>
        </w:rPr>
        <w:t>f</w:t>
      </w:r>
      <w:r w:rsidRPr="00FB231C">
        <w:rPr>
          <w:rFonts w:ascii="Times New Roman" w:eastAsia="MS Gothic" w:hAnsi="Times New Roman" w:cs="Times New Roman"/>
        </w:rPr>
        <w:t xml:space="preserve">etal </w:t>
      </w:r>
      <w:r w:rsidR="00FB231C">
        <w:rPr>
          <w:rFonts w:ascii="Times New Roman" w:eastAsia="MS Gothic" w:hAnsi="Times New Roman" w:cs="Times New Roman"/>
        </w:rPr>
        <w:t>b</w:t>
      </w:r>
      <w:r w:rsidRPr="00FB231C">
        <w:rPr>
          <w:rFonts w:ascii="Times New Roman" w:eastAsia="MS Gothic" w:hAnsi="Times New Roman" w:cs="Times New Roman"/>
        </w:rPr>
        <w:t xml:space="preserve">ovine </w:t>
      </w:r>
      <w:r w:rsidR="00FB231C">
        <w:rPr>
          <w:rFonts w:ascii="Times New Roman" w:eastAsia="MS Gothic" w:hAnsi="Times New Roman" w:cs="Times New Roman"/>
        </w:rPr>
        <w:t>s</w:t>
      </w:r>
      <w:r w:rsidRPr="00FB231C">
        <w:rPr>
          <w:rFonts w:ascii="Times New Roman" w:eastAsia="MS Gothic" w:hAnsi="Times New Roman" w:cs="Times New Roman"/>
        </w:rPr>
        <w:t xml:space="preserve">erum with </w:t>
      </w:r>
      <w:r w:rsidR="00FB231C">
        <w:rPr>
          <w:rFonts w:ascii="Times New Roman" w:eastAsia="MS Gothic" w:hAnsi="Times New Roman" w:cs="Times New Roman"/>
        </w:rPr>
        <w:t>m</w:t>
      </w:r>
      <w:r w:rsidRPr="00FB231C">
        <w:rPr>
          <w:rFonts w:ascii="Times New Roman" w:eastAsia="MS Gothic" w:hAnsi="Times New Roman" w:cs="Times New Roman"/>
        </w:rPr>
        <w:t xml:space="preserve">inimum </w:t>
      </w:r>
      <w:r w:rsidR="00FB231C">
        <w:rPr>
          <w:rFonts w:ascii="Times New Roman" w:eastAsia="MS Gothic" w:hAnsi="Times New Roman" w:cs="Times New Roman"/>
        </w:rPr>
        <w:t>e</w:t>
      </w:r>
      <w:r w:rsidRPr="00FB231C">
        <w:rPr>
          <w:rFonts w:ascii="Times New Roman" w:eastAsia="MS Gothic" w:hAnsi="Times New Roman" w:cs="Times New Roman"/>
        </w:rPr>
        <w:t xml:space="preserve">ssential </w:t>
      </w:r>
      <w:r w:rsidR="00FB231C">
        <w:rPr>
          <w:rFonts w:ascii="Times New Roman" w:eastAsia="MS Gothic" w:hAnsi="Times New Roman" w:cs="Times New Roman"/>
        </w:rPr>
        <w:t>m</w:t>
      </w:r>
      <w:r w:rsidRPr="00FB231C">
        <w:rPr>
          <w:rFonts w:ascii="Times New Roman" w:eastAsia="MS Gothic" w:hAnsi="Times New Roman" w:cs="Times New Roman"/>
        </w:rPr>
        <w:t>edium; PBS, phosphate-buffered saline</w:t>
      </w:r>
    </w:p>
    <w:bookmarkEnd w:id="3"/>
    <w:p w14:paraId="698ACD40" w14:textId="689D2EAB" w:rsidR="00C4615D" w:rsidRPr="00FB231C" w:rsidRDefault="00C4615D" w:rsidP="00FB231C">
      <w:pPr>
        <w:widowControl/>
        <w:jc w:val="left"/>
        <w:rPr>
          <w:rFonts w:ascii="Times New Roman" w:eastAsia="MS Gothic" w:hAnsi="Times New Roman" w:cs="Times New Roman"/>
          <w:b/>
        </w:rPr>
      </w:pPr>
    </w:p>
    <w:sectPr w:rsidR="00C4615D" w:rsidRPr="00FB231C" w:rsidSect="0085344F">
      <w:pgSz w:w="11900" w:h="16840"/>
      <w:pgMar w:top="1985" w:right="1701" w:bottom="1701" w:left="1701" w:header="851" w:footer="850" w:gutter="0"/>
      <w:cols w:space="425"/>
      <w:docGrid w:type="linesAndChar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CCF20" w14:textId="77777777" w:rsidR="002F0929" w:rsidRDefault="002F0929">
      <w:r>
        <w:separator/>
      </w:r>
    </w:p>
  </w:endnote>
  <w:endnote w:type="continuationSeparator" w:id="0">
    <w:p w14:paraId="10026253" w14:textId="77777777" w:rsidR="002F0929" w:rsidRDefault="002F0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7B340" w14:textId="77777777" w:rsidR="002F0929" w:rsidRDefault="002F0929">
      <w:r>
        <w:separator/>
      </w:r>
    </w:p>
  </w:footnote>
  <w:footnote w:type="continuationSeparator" w:id="0">
    <w:p w14:paraId="0B0215EA" w14:textId="77777777" w:rsidR="002F0929" w:rsidRDefault="002F0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34C82"/>
    <w:multiLevelType w:val="hybridMultilevel"/>
    <w:tmpl w:val="4920D2BE"/>
    <w:lvl w:ilvl="0" w:tplc="DD86E998">
      <w:start w:val="1"/>
      <w:numFmt w:val="bullet"/>
      <w:lvlText w:val=""/>
      <w:lvlJc w:val="left"/>
      <w:pPr>
        <w:ind w:left="360" w:hanging="360"/>
      </w:pPr>
      <w:rPr>
        <w:rFonts w:ascii="Wingdings" w:eastAsia="MS Gothic" w:hAnsi="Wingdings" w:cs="Times New Roman" w:hint="default"/>
      </w:rPr>
    </w:lvl>
    <w:lvl w:ilvl="1" w:tplc="F70C43A8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EDECFB94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16B4513C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D1D8FB04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7CC2C204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AD1824F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4F1659D0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E7B8406E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proofState w:spelling="clean" w:grammar="clean"/>
  <w:defaultTabStop w:val="84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tzA2NTIyMDU3MzJR0lEKTi0uzszPAykwNKwFAPO67hwtAAAA"/>
  </w:docVars>
  <w:rsids>
    <w:rsidRoot w:val="008B223A"/>
    <w:rsid w:val="00015017"/>
    <w:rsid w:val="0002159D"/>
    <w:rsid w:val="0003218E"/>
    <w:rsid w:val="00036E2C"/>
    <w:rsid w:val="00091086"/>
    <w:rsid w:val="000A225F"/>
    <w:rsid w:val="000A2469"/>
    <w:rsid w:val="000A30E7"/>
    <w:rsid w:val="000A604B"/>
    <w:rsid w:val="000B5052"/>
    <w:rsid w:val="000C4567"/>
    <w:rsid w:val="000D2452"/>
    <w:rsid w:val="000D670E"/>
    <w:rsid w:val="000F5736"/>
    <w:rsid w:val="00100B49"/>
    <w:rsid w:val="001039F4"/>
    <w:rsid w:val="00105F21"/>
    <w:rsid w:val="00107E18"/>
    <w:rsid w:val="00116851"/>
    <w:rsid w:val="00124CB3"/>
    <w:rsid w:val="00135729"/>
    <w:rsid w:val="00153EE2"/>
    <w:rsid w:val="00184137"/>
    <w:rsid w:val="001866E1"/>
    <w:rsid w:val="001B4EB6"/>
    <w:rsid w:val="001B630C"/>
    <w:rsid w:val="001E3A02"/>
    <w:rsid w:val="00205AA0"/>
    <w:rsid w:val="0024061B"/>
    <w:rsid w:val="00261691"/>
    <w:rsid w:val="002A30D5"/>
    <w:rsid w:val="002A7120"/>
    <w:rsid w:val="002B2975"/>
    <w:rsid w:val="002E07AD"/>
    <w:rsid w:val="002F0929"/>
    <w:rsid w:val="00307952"/>
    <w:rsid w:val="0031584A"/>
    <w:rsid w:val="00343F4F"/>
    <w:rsid w:val="00352D94"/>
    <w:rsid w:val="00370914"/>
    <w:rsid w:val="00384AD4"/>
    <w:rsid w:val="00395B2F"/>
    <w:rsid w:val="003D4B6C"/>
    <w:rsid w:val="004217D7"/>
    <w:rsid w:val="00431EE9"/>
    <w:rsid w:val="00435983"/>
    <w:rsid w:val="004516C2"/>
    <w:rsid w:val="0046436C"/>
    <w:rsid w:val="004667D3"/>
    <w:rsid w:val="004D2594"/>
    <w:rsid w:val="0050690E"/>
    <w:rsid w:val="005139F3"/>
    <w:rsid w:val="0052416B"/>
    <w:rsid w:val="00564A4B"/>
    <w:rsid w:val="005A6E98"/>
    <w:rsid w:val="005B4C91"/>
    <w:rsid w:val="005B595A"/>
    <w:rsid w:val="005B60A8"/>
    <w:rsid w:val="005C4E5C"/>
    <w:rsid w:val="005C7D57"/>
    <w:rsid w:val="005E0863"/>
    <w:rsid w:val="005F3923"/>
    <w:rsid w:val="006069CB"/>
    <w:rsid w:val="006616E6"/>
    <w:rsid w:val="006770EB"/>
    <w:rsid w:val="00686C36"/>
    <w:rsid w:val="006B4EE2"/>
    <w:rsid w:val="006C7783"/>
    <w:rsid w:val="006F7CE4"/>
    <w:rsid w:val="007030C1"/>
    <w:rsid w:val="00717C65"/>
    <w:rsid w:val="00743F8F"/>
    <w:rsid w:val="00751B7B"/>
    <w:rsid w:val="0075720C"/>
    <w:rsid w:val="00761B85"/>
    <w:rsid w:val="00780C06"/>
    <w:rsid w:val="007A0A07"/>
    <w:rsid w:val="007A4720"/>
    <w:rsid w:val="007B1C8C"/>
    <w:rsid w:val="007C6C1E"/>
    <w:rsid w:val="007D1FCF"/>
    <w:rsid w:val="007F1AF9"/>
    <w:rsid w:val="00801961"/>
    <w:rsid w:val="0081484C"/>
    <w:rsid w:val="008173A1"/>
    <w:rsid w:val="0085344F"/>
    <w:rsid w:val="008625D0"/>
    <w:rsid w:val="008628F2"/>
    <w:rsid w:val="008648F3"/>
    <w:rsid w:val="008717CB"/>
    <w:rsid w:val="008918B7"/>
    <w:rsid w:val="008B20DF"/>
    <w:rsid w:val="008B223A"/>
    <w:rsid w:val="008B7E2A"/>
    <w:rsid w:val="008D6E00"/>
    <w:rsid w:val="008E3B24"/>
    <w:rsid w:val="009137F6"/>
    <w:rsid w:val="00915505"/>
    <w:rsid w:val="00920C91"/>
    <w:rsid w:val="009360DD"/>
    <w:rsid w:val="009369F7"/>
    <w:rsid w:val="00956BD2"/>
    <w:rsid w:val="009A60F6"/>
    <w:rsid w:val="009B0613"/>
    <w:rsid w:val="009D2F0A"/>
    <w:rsid w:val="009E269F"/>
    <w:rsid w:val="009F0CF7"/>
    <w:rsid w:val="009F7692"/>
    <w:rsid w:val="00A06B04"/>
    <w:rsid w:val="00A3422E"/>
    <w:rsid w:val="00A70E2D"/>
    <w:rsid w:val="00A723AA"/>
    <w:rsid w:val="00AA69F2"/>
    <w:rsid w:val="00AC07E7"/>
    <w:rsid w:val="00AD374D"/>
    <w:rsid w:val="00AE1493"/>
    <w:rsid w:val="00AE4EBF"/>
    <w:rsid w:val="00B021A6"/>
    <w:rsid w:val="00B43F05"/>
    <w:rsid w:val="00B44B15"/>
    <w:rsid w:val="00B66F8F"/>
    <w:rsid w:val="00BA2DAF"/>
    <w:rsid w:val="00BA5FCF"/>
    <w:rsid w:val="00BC11A1"/>
    <w:rsid w:val="00BE1AE4"/>
    <w:rsid w:val="00C012C1"/>
    <w:rsid w:val="00C271CA"/>
    <w:rsid w:val="00C322E1"/>
    <w:rsid w:val="00C4111E"/>
    <w:rsid w:val="00C43444"/>
    <w:rsid w:val="00C4615D"/>
    <w:rsid w:val="00C65A30"/>
    <w:rsid w:val="00C861D6"/>
    <w:rsid w:val="00CB22CD"/>
    <w:rsid w:val="00CB234A"/>
    <w:rsid w:val="00CC0CE2"/>
    <w:rsid w:val="00CC3652"/>
    <w:rsid w:val="00CE6F10"/>
    <w:rsid w:val="00CF0EA2"/>
    <w:rsid w:val="00CF1EDA"/>
    <w:rsid w:val="00CF6A08"/>
    <w:rsid w:val="00D37315"/>
    <w:rsid w:val="00D644C5"/>
    <w:rsid w:val="00D677AE"/>
    <w:rsid w:val="00D771CD"/>
    <w:rsid w:val="00D90DB0"/>
    <w:rsid w:val="00DA0F69"/>
    <w:rsid w:val="00DA7670"/>
    <w:rsid w:val="00DB78A5"/>
    <w:rsid w:val="00DD372B"/>
    <w:rsid w:val="00DD6684"/>
    <w:rsid w:val="00DE533D"/>
    <w:rsid w:val="00E35E98"/>
    <w:rsid w:val="00E430C6"/>
    <w:rsid w:val="00E538FD"/>
    <w:rsid w:val="00E833B6"/>
    <w:rsid w:val="00E84514"/>
    <w:rsid w:val="00EC042E"/>
    <w:rsid w:val="00EC3A4B"/>
    <w:rsid w:val="00EC7BD6"/>
    <w:rsid w:val="00EF2CEB"/>
    <w:rsid w:val="00F15B61"/>
    <w:rsid w:val="00F16FA3"/>
    <w:rsid w:val="00F50487"/>
    <w:rsid w:val="00F52B7A"/>
    <w:rsid w:val="00F612E6"/>
    <w:rsid w:val="00F81706"/>
    <w:rsid w:val="00F95440"/>
    <w:rsid w:val="00FA2A5B"/>
    <w:rsid w:val="00FB231C"/>
    <w:rsid w:val="00FC0B09"/>
    <w:rsid w:val="00FC5051"/>
    <w:rsid w:val="00FD7436"/>
    <w:rsid w:val="00FE2505"/>
    <w:rsid w:val="00FF6F33"/>
    <w:rsid w:val="00FF7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98ACB28"/>
  <w15:docId w15:val="{E6D42F60-AD32-4D3A-8D3F-EF905F4E3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23A"/>
    <w:pPr>
      <w:widowControl w:val="0"/>
      <w:jc w:val="both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8B223A"/>
  </w:style>
  <w:style w:type="table" w:styleId="TableGrid">
    <w:name w:val="Table Grid"/>
    <w:basedOn w:val="TableNormal"/>
    <w:uiPriority w:val="39"/>
    <w:rsid w:val="00124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615D"/>
    <w:pPr>
      <w:ind w:leftChars="400" w:left="840"/>
    </w:pPr>
  </w:style>
  <w:style w:type="paragraph" w:styleId="Header">
    <w:name w:val="header"/>
    <w:basedOn w:val="Normal"/>
    <w:link w:val="HeaderChar"/>
    <w:uiPriority w:val="99"/>
    <w:unhideWhenUsed/>
    <w:rsid w:val="00EC042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C042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C042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C042E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33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3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3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3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3B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36E2C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30E7"/>
    <w:rPr>
      <w:color w:val="0563C1" w:themeColor="hyperlink"/>
      <w:u w:val="single"/>
    </w:rPr>
  </w:style>
  <w:style w:type="character" w:customStyle="1" w:styleId="1">
    <w:name w:val="未解決のメンション1"/>
    <w:basedOn w:val="DefaultParagraphFont"/>
    <w:uiPriority w:val="99"/>
    <w:rsid w:val="000A30E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6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6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g Ling Moi</dc:creator>
  <cp:lastModifiedBy>Mohana Sundari</cp:lastModifiedBy>
  <cp:revision>3</cp:revision>
  <cp:lastPrinted>2021-03-26T04:55:00Z</cp:lastPrinted>
  <dcterms:created xsi:type="dcterms:W3CDTF">2021-04-19T07:30:00Z</dcterms:created>
  <dcterms:modified xsi:type="dcterms:W3CDTF">2021-04-28T15:31:00Z</dcterms:modified>
</cp:coreProperties>
</file>